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6E4E46" w14:textId="77777777" w:rsidR="00C11635" w:rsidRPr="003A57C8" w:rsidRDefault="003A57C8" w:rsidP="00CD0969">
      <w:pPr>
        <w:jc w:val="center"/>
        <w:rPr>
          <w:rFonts w:ascii="Arial" w:hAnsi="Arial" w:cs="Arial"/>
        </w:rPr>
      </w:pPr>
    </w:p>
    <w:p w14:paraId="13BD9D50" w14:textId="77777777" w:rsidR="00CD0969" w:rsidRPr="003A57C8" w:rsidRDefault="00CD0969" w:rsidP="00CD0969">
      <w:pPr>
        <w:jc w:val="center"/>
        <w:rPr>
          <w:rFonts w:ascii="Arial" w:hAnsi="Arial" w:cs="Arial"/>
          <w:b/>
          <w:color w:val="003952"/>
          <w:sz w:val="28"/>
        </w:rPr>
      </w:pPr>
      <w:r w:rsidRPr="003A57C8">
        <w:rPr>
          <w:rFonts w:ascii="Arial" w:hAnsi="Arial" w:cs="Arial"/>
          <w:b/>
          <w:color w:val="003952"/>
          <w:sz w:val="28"/>
        </w:rPr>
        <w:t>SAMPLE FACEBOOK POSTS</w:t>
      </w:r>
    </w:p>
    <w:p w14:paraId="6C48BD48" w14:textId="77777777" w:rsidR="00CD0969" w:rsidRPr="003A57C8" w:rsidRDefault="00E152D0" w:rsidP="00CD0969">
      <w:pPr>
        <w:rPr>
          <w:rFonts w:ascii="Arial" w:hAnsi="Arial" w:cs="Arial"/>
          <w:color w:val="003952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 xml:space="preserve">Use our </w:t>
      </w:r>
      <w:r w:rsidR="00CD0969" w:rsidRPr="003A57C8">
        <w:rPr>
          <w:rFonts w:ascii="Arial" w:hAnsi="Arial" w:cs="Arial"/>
          <w:color w:val="003952"/>
          <w:sz w:val="24"/>
          <w:szCs w:val="24"/>
        </w:rPr>
        <w:t>sample Facebook posts</w:t>
      </w:r>
      <w:r w:rsidRPr="003A57C8">
        <w:rPr>
          <w:rFonts w:ascii="Arial" w:hAnsi="Arial" w:cs="Arial"/>
          <w:color w:val="003952"/>
          <w:sz w:val="24"/>
          <w:szCs w:val="24"/>
        </w:rPr>
        <w:t xml:space="preserve"> to help share important Meals on Wheels messages with your </w:t>
      </w:r>
      <w:r w:rsidR="00CD0969" w:rsidRPr="003A57C8">
        <w:rPr>
          <w:rFonts w:ascii="Arial" w:hAnsi="Arial" w:cs="Arial"/>
          <w:color w:val="003952"/>
          <w:sz w:val="24"/>
          <w:szCs w:val="24"/>
        </w:rPr>
        <w:t>friends, family, community and elected officials:</w:t>
      </w:r>
    </w:p>
    <w:p w14:paraId="3D926E57" w14:textId="77777777" w:rsidR="00CD0969" w:rsidRPr="003A57C8" w:rsidRDefault="00CD0969" w:rsidP="00CD0969">
      <w:pPr>
        <w:rPr>
          <w:rFonts w:ascii="Arial" w:hAnsi="Arial" w:cs="Arial"/>
          <w:b/>
          <w:color w:val="003952"/>
          <w:sz w:val="24"/>
          <w:szCs w:val="24"/>
        </w:rPr>
      </w:pPr>
    </w:p>
    <w:p w14:paraId="359FCAC2" w14:textId="77777777" w:rsidR="00CD0969" w:rsidRPr="003A57C8" w:rsidRDefault="00CD0969" w:rsidP="00CD0969">
      <w:pPr>
        <w:rPr>
          <w:rFonts w:ascii="Arial" w:hAnsi="Arial" w:cs="Arial"/>
          <w:b/>
          <w:color w:val="00B7C4"/>
          <w:sz w:val="24"/>
          <w:szCs w:val="24"/>
        </w:rPr>
      </w:pPr>
      <w:r w:rsidRPr="003A57C8">
        <w:rPr>
          <w:rFonts w:ascii="Arial" w:hAnsi="Arial" w:cs="Arial"/>
          <w:b/>
          <w:color w:val="00B7C4"/>
          <w:sz w:val="24"/>
          <w:szCs w:val="24"/>
        </w:rPr>
        <w:t>GENERAL MEALS ON WHEELS POSTS</w:t>
      </w:r>
      <w:bookmarkStart w:id="0" w:name="_GoBack"/>
      <w:bookmarkEnd w:id="0"/>
    </w:p>
    <w:p w14:paraId="4E32556F" w14:textId="679A835F" w:rsidR="00AC5E39" w:rsidRPr="003A57C8" w:rsidRDefault="00EB3306" w:rsidP="0091630C">
      <w:pPr>
        <w:ind w:left="720"/>
        <w:rPr>
          <w:rFonts w:ascii="Arial" w:hAnsi="Arial" w:cs="Arial"/>
          <w:color w:val="003952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>Every day, m</w:t>
      </w:r>
      <w:r w:rsidR="00AC5E39" w:rsidRPr="003A57C8">
        <w:rPr>
          <w:rFonts w:ascii="Arial" w:hAnsi="Arial" w:cs="Arial"/>
          <w:color w:val="003952"/>
          <w:sz w:val="24"/>
          <w:szCs w:val="24"/>
        </w:rPr>
        <w:t>illions of</w:t>
      </w:r>
      <w:r w:rsidRPr="003A57C8">
        <w:rPr>
          <w:rFonts w:ascii="Arial" w:hAnsi="Arial" w:cs="Arial"/>
          <w:color w:val="003952"/>
          <w:sz w:val="24"/>
          <w:szCs w:val="24"/>
        </w:rPr>
        <w:t xml:space="preserve"> vulnerable seniors depend on </w:t>
      </w:r>
      <w:r w:rsidR="00AE5957" w:rsidRPr="003A57C8">
        <w:rPr>
          <w:rFonts w:ascii="Arial" w:hAnsi="Arial" w:cs="Arial"/>
          <w:color w:val="003952"/>
          <w:sz w:val="24"/>
          <w:szCs w:val="24"/>
        </w:rPr>
        <w:t>nutritious</w:t>
      </w:r>
      <w:r w:rsidR="001C2235" w:rsidRPr="003A57C8">
        <w:rPr>
          <w:rFonts w:ascii="Arial" w:hAnsi="Arial" w:cs="Arial"/>
          <w:color w:val="003952"/>
          <w:sz w:val="24"/>
          <w:szCs w:val="24"/>
        </w:rPr>
        <w:t xml:space="preserve"> meal</w:t>
      </w:r>
      <w:r w:rsidR="00AE5957" w:rsidRPr="003A57C8">
        <w:rPr>
          <w:rFonts w:ascii="Arial" w:hAnsi="Arial" w:cs="Arial"/>
          <w:color w:val="003952"/>
          <w:sz w:val="24"/>
          <w:szCs w:val="24"/>
        </w:rPr>
        <w:t>s</w:t>
      </w:r>
      <w:r w:rsidR="001C2235" w:rsidRPr="003A57C8">
        <w:rPr>
          <w:rFonts w:ascii="Arial" w:hAnsi="Arial" w:cs="Arial"/>
          <w:color w:val="003952"/>
          <w:sz w:val="24"/>
          <w:szCs w:val="24"/>
        </w:rPr>
        <w:t xml:space="preserve"> and friendly visit</w:t>
      </w:r>
      <w:r w:rsidR="00E45DDB" w:rsidRPr="003A57C8">
        <w:rPr>
          <w:rFonts w:ascii="Arial" w:hAnsi="Arial" w:cs="Arial"/>
          <w:color w:val="003952"/>
          <w:sz w:val="24"/>
          <w:szCs w:val="24"/>
        </w:rPr>
        <w:t>s</w:t>
      </w:r>
      <w:r w:rsidR="001C2235" w:rsidRPr="003A57C8">
        <w:rPr>
          <w:rFonts w:ascii="Arial" w:hAnsi="Arial" w:cs="Arial"/>
          <w:color w:val="003952"/>
          <w:sz w:val="24"/>
          <w:szCs w:val="24"/>
        </w:rPr>
        <w:t xml:space="preserve"> </w:t>
      </w:r>
      <w:r w:rsidRPr="003A57C8">
        <w:rPr>
          <w:rFonts w:ascii="Arial" w:hAnsi="Arial" w:cs="Arial"/>
          <w:color w:val="003952"/>
          <w:sz w:val="24"/>
          <w:szCs w:val="24"/>
        </w:rPr>
        <w:t>delivered by Meals on Wheels volunteers</w:t>
      </w:r>
      <w:r w:rsidR="00E45DDB" w:rsidRPr="003A57C8">
        <w:rPr>
          <w:rFonts w:ascii="Arial" w:hAnsi="Arial" w:cs="Arial"/>
          <w:color w:val="003952"/>
          <w:sz w:val="24"/>
          <w:szCs w:val="24"/>
        </w:rPr>
        <w:t xml:space="preserve"> – but millions more still need your help</w:t>
      </w:r>
      <w:r w:rsidRPr="003A57C8">
        <w:rPr>
          <w:rFonts w:ascii="Arial" w:hAnsi="Arial" w:cs="Arial"/>
          <w:color w:val="003952"/>
          <w:sz w:val="24"/>
          <w:szCs w:val="24"/>
        </w:rPr>
        <w:t>.</w:t>
      </w:r>
      <w:r w:rsidR="00E45DDB" w:rsidRPr="003A57C8">
        <w:rPr>
          <w:rFonts w:ascii="Arial" w:hAnsi="Arial" w:cs="Arial"/>
          <w:color w:val="003952"/>
          <w:sz w:val="24"/>
          <w:szCs w:val="24"/>
        </w:rPr>
        <w:t xml:space="preserve"> Learn how you can s</w:t>
      </w:r>
      <w:r w:rsidR="001C2235" w:rsidRPr="003A57C8">
        <w:rPr>
          <w:rFonts w:ascii="Arial" w:hAnsi="Arial" w:cs="Arial"/>
          <w:color w:val="003952"/>
          <w:sz w:val="24"/>
          <w:szCs w:val="24"/>
        </w:rPr>
        <w:t>tand up for your homebound neighbors today</w:t>
      </w:r>
      <w:r w:rsidR="002510D1" w:rsidRPr="003A57C8">
        <w:rPr>
          <w:rFonts w:ascii="Arial" w:hAnsi="Arial" w:cs="Arial"/>
          <w:color w:val="003952"/>
          <w:sz w:val="24"/>
          <w:szCs w:val="24"/>
        </w:rPr>
        <w:t xml:space="preserve">: </w:t>
      </w:r>
      <w:hyperlink r:id="rId6" w:history="1">
        <w:r w:rsidR="00AC5E39" w:rsidRPr="003A57C8">
          <w:rPr>
            <w:rStyle w:val="Hyperlink"/>
            <w:rFonts w:ascii="Arial" w:hAnsi="Arial" w:cs="Arial"/>
            <w:color w:val="00B7C4"/>
            <w:sz w:val="24"/>
            <w:szCs w:val="24"/>
          </w:rPr>
          <w:t>www.mealsonwheelsamerica.org/advocate</w:t>
        </w:r>
      </w:hyperlink>
      <w:r w:rsidR="00AC5E39" w:rsidRPr="003A57C8">
        <w:rPr>
          <w:rFonts w:ascii="Arial" w:hAnsi="Arial" w:cs="Arial"/>
          <w:color w:val="003952"/>
          <w:sz w:val="24"/>
          <w:szCs w:val="24"/>
        </w:rPr>
        <w:t xml:space="preserve">. </w:t>
      </w:r>
    </w:p>
    <w:p w14:paraId="7C045ECF" w14:textId="77777777" w:rsidR="00AC5E39" w:rsidRPr="003A57C8" w:rsidRDefault="00AC5E39" w:rsidP="0091630C">
      <w:pPr>
        <w:ind w:left="720"/>
        <w:rPr>
          <w:rFonts w:ascii="Arial" w:hAnsi="Arial" w:cs="Arial"/>
          <w:color w:val="003952"/>
          <w:sz w:val="24"/>
          <w:szCs w:val="24"/>
        </w:rPr>
      </w:pPr>
    </w:p>
    <w:p w14:paraId="4EB62315" w14:textId="74F21DB6" w:rsidR="00AC5E39" w:rsidRPr="003A57C8" w:rsidRDefault="001C2235" w:rsidP="0091630C">
      <w:pPr>
        <w:ind w:left="720"/>
        <w:rPr>
          <w:rFonts w:ascii="Arial" w:hAnsi="Arial" w:cs="Arial"/>
          <w:color w:val="003952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 xml:space="preserve">Nearly 9 million seniors in America face the threat of hunger. </w:t>
      </w:r>
      <w:r w:rsidR="00AC5E39" w:rsidRPr="003A57C8">
        <w:rPr>
          <w:rFonts w:ascii="Arial" w:hAnsi="Arial" w:cs="Arial"/>
          <w:color w:val="003952"/>
          <w:sz w:val="24"/>
          <w:szCs w:val="24"/>
        </w:rPr>
        <w:t>Meals on Wheels</w:t>
      </w:r>
      <w:r w:rsidR="00E45DDB" w:rsidRPr="003A57C8">
        <w:rPr>
          <w:rFonts w:ascii="Arial" w:hAnsi="Arial" w:cs="Arial"/>
          <w:color w:val="003952"/>
          <w:sz w:val="24"/>
          <w:szCs w:val="24"/>
        </w:rPr>
        <w:t xml:space="preserve"> is there, delivering the nutrition and companionship that help seniors remain happy and healthy in the place they love most: home. </w:t>
      </w:r>
      <w:hyperlink r:id="rId7" w:history="1">
        <w:r w:rsidR="00AC5E39" w:rsidRPr="003A57C8">
          <w:rPr>
            <w:rStyle w:val="Hyperlink"/>
            <w:rFonts w:ascii="Arial" w:hAnsi="Arial" w:cs="Arial"/>
            <w:color w:val="00B7C4"/>
            <w:sz w:val="24"/>
            <w:szCs w:val="24"/>
          </w:rPr>
          <w:t>www.mealsonwheelsamerica.org/facts</w:t>
        </w:r>
      </w:hyperlink>
      <w:r w:rsidR="00AC5E39" w:rsidRPr="003A57C8">
        <w:rPr>
          <w:rFonts w:ascii="Arial" w:hAnsi="Arial" w:cs="Arial"/>
          <w:color w:val="003952"/>
          <w:sz w:val="24"/>
          <w:szCs w:val="24"/>
        </w:rPr>
        <w:t xml:space="preserve"> </w:t>
      </w:r>
    </w:p>
    <w:p w14:paraId="3C6CCE72" w14:textId="77777777" w:rsidR="0091630C" w:rsidRPr="003A57C8" w:rsidRDefault="0091630C" w:rsidP="00AC5E39">
      <w:pPr>
        <w:rPr>
          <w:rFonts w:ascii="Arial" w:hAnsi="Arial" w:cs="Arial"/>
          <w:color w:val="003952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ab/>
      </w:r>
    </w:p>
    <w:p w14:paraId="3538C1E2" w14:textId="77777777" w:rsidR="00AC5E39" w:rsidRPr="003A57C8" w:rsidRDefault="00AC5E39" w:rsidP="00AC5E39">
      <w:pPr>
        <w:rPr>
          <w:rFonts w:ascii="Arial" w:hAnsi="Arial" w:cs="Arial"/>
          <w:b/>
          <w:color w:val="00B7C4"/>
          <w:sz w:val="24"/>
          <w:szCs w:val="24"/>
        </w:rPr>
      </w:pPr>
      <w:r w:rsidRPr="003A57C8">
        <w:rPr>
          <w:rFonts w:ascii="Arial" w:hAnsi="Arial" w:cs="Arial"/>
          <w:b/>
          <w:color w:val="00B7C4"/>
          <w:sz w:val="24"/>
          <w:szCs w:val="24"/>
        </w:rPr>
        <w:t>SUPPORT THE OLDER AMERICANS ACT</w:t>
      </w:r>
    </w:p>
    <w:p w14:paraId="2164A429" w14:textId="08859C1A" w:rsidR="0091630C" w:rsidRPr="003A57C8" w:rsidRDefault="00E45DDB" w:rsidP="00AE5957">
      <w:pPr>
        <w:ind w:left="720"/>
        <w:rPr>
          <w:rFonts w:ascii="Arial" w:hAnsi="Arial" w:cs="Arial"/>
          <w:color w:val="003952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>2.4 m</w:t>
      </w:r>
      <w:r w:rsidR="00875B9B" w:rsidRPr="003A57C8">
        <w:rPr>
          <w:rFonts w:ascii="Arial" w:hAnsi="Arial" w:cs="Arial"/>
          <w:color w:val="003952"/>
          <w:sz w:val="24"/>
          <w:szCs w:val="24"/>
        </w:rPr>
        <w:t xml:space="preserve">illion </w:t>
      </w:r>
      <w:proofErr w:type="gramStart"/>
      <w:r w:rsidR="00875B9B" w:rsidRPr="003A57C8">
        <w:rPr>
          <w:rFonts w:ascii="Arial" w:hAnsi="Arial" w:cs="Arial"/>
          <w:color w:val="003952"/>
          <w:sz w:val="24"/>
          <w:szCs w:val="24"/>
        </w:rPr>
        <w:t>seniors</w:t>
      </w:r>
      <w:proofErr w:type="gramEnd"/>
      <w:r w:rsidR="00875B9B" w:rsidRPr="003A57C8">
        <w:rPr>
          <w:rFonts w:ascii="Arial" w:hAnsi="Arial" w:cs="Arial"/>
          <w:color w:val="003952"/>
          <w:sz w:val="24"/>
          <w:szCs w:val="24"/>
        </w:rPr>
        <w:t xml:space="preserve"> rely on Meals on Wheels,</w:t>
      </w:r>
      <w:r w:rsidRPr="003A57C8">
        <w:rPr>
          <w:rFonts w:ascii="Arial" w:hAnsi="Arial" w:cs="Arial"/>
          <w:color w:val="003952"/>
          <w:sz w:val="24"/>
          <w:szCs w:val="24"/>
        </w:rPr>
        <w:t xml:space="preserve"> but millions more face hunger and isolation each day</w:t>
      </w:r>
      <w:r w:rsidR="00875B9B" w:rsidRPr="003A57C8">
        <w:rPr>
          <w:rFonts w:ascii="Arial" w:hAnsi="Arial" w:cs="Arial"/>
          <w:color w:val="003952"/>
          <w:sz w:val="24"/>
          <w:szCs w:val="24"/>
        </w:rPr>
        <w:t xml:space="preserve"> due to insufficient federal funding.</w:t>
      </w:r>
      <w:r w:rsidR="00E152D0" w:rsidRPr="003A57C8">
        <w:rPr>
          <w:rFonts w:ascii="Arial" w:hAnsi="Arial" w:cs="Arial"/>
          <w:color w:val="003952"/>
          <w:sz w:val="24"/>
          <w:szCs w:val="24"/>
        </w:rPr>
        <w:t xml:space="preserve"> Tell Congress to protect </w:t>
      </w:r>
      <w:r w:rsidRPr="003A57C8">
        <w:rPr>
          <w:rFonts w:ascii="Arial" w:hAnsi="Arial" w:cs="Arial"/>
          <w:color w:val="003952"/>
          <w:sz w:val="24"/>
          <w:szCs w:val="24"/>
        </w:rPr>
        <w:t xml:space="preserve">these vulnerable </w:t>
      </w:r>
      <w:r w:rsidR="00E152D0" w:rsidRPr="003A57C8">
        <w:rPr>
          <w:rFonts w:ascii="Arial" w:hAnsi="Arial" w:cs="Arial"/>
          <w:color w:val="003952"/>
          <w:sz w:val="24"/>
          <w:szCs w:val="24"/>
        </w:rPr>
        <w:t xml:space="preserve">seniors by increasing funding for Meals on Wheels: </w:t>
      </w:r>
      <w:hyperlink r:id="rId8" w:history="1">
        <w:r w:rsidR="00E152D0" w:rsidRPr="003A57C8">
          <w:rPr>
            <w:rStyle w:val="Hyperlink"/>
            <w:rFonts w:ascii="Arial" w:hAnsi="Arial" w:cs="Arial"/>
            <w:color w:val="00B7C4"/>
            <w:sz w:val="24"/>
            <w:szCs w:val="24"/>
          </w:rPr>
          <w:t>www.mealsonwheelsamerica.org/emailcongress</w:t>
        </w:r>
      </w:hyperlink>
      <w:r w:rsidR="00E152D0" w:rsidRPr="003A57C8">
        <w:rPr>
          <w:rFonts w:ascii="Arial" w:hAnsi="Arial" w:cs="Arial"/>
          <w:color w:val="003952"/>
          <w:sz w:val="24"/>
          <w:szCs w:val="24"/>
        </w:rPr>
        <w:t>.</w:t>
      </w:r>
    </w:p>
    <w:p w14:paraId="08C23EEE" w14:textId="77777777" w:rsidR="00AE5957" w:rsidRPr="003A57C8" w:rsidRDefault="00AE5957" w:rsidP="00AE5957">
      <w:pPr>
        <w:ind w:left="720"/>
        <w:rPr>
          <w:rFonts w:ascii="Arial" w:hAnsi="Arial" w:cs="Arial"/>
          <w:color w:val="00B7C4"/>
          <w:sz w:val="24"/>
          <w:szCs w:val="24"/>
        </w:rPr>
      </w:pPr>
    </w:p>
    <w:p w14:paraId="22072E3D" w14:textId="1EF4EDC1" w:rsidR="00AE5957" w:rsidRPr="003A57C8" w:rsidRDefault="0091630C" w:rsidP="00AE5957">
      <w:pPr>
        <w:ind w:left="720"/>
        <w:rPr>
          <w:rStyle w:val="Hyperlink"/>
          <w:rFonts w:ascii="Arial" w:hAnsi="Arial" w:cs="Arial"/>
          <w:color w:val="00B7C4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>Meals on Wheels doesn’t just deliver nourishing food and companionship each day; it acts as a lifeline and family for millions of vulnerable seniors.</w:t>
      </w:r>
      <w:r w:rsidRPr="003A57C8">
        <w:rPr>
          <w:rFonts w:ascii="Arial" w:hAnsi="Arial" w:cs="Arial"/>
          <w:color w:val="1D2129"/>
          <w:sz w:val="21"/>
          <w:szCs w:val="21"/>
          <w:shd w:val="clear" w:color="auto" w:fill="FFFFFF"/>
        </w:rPr>
        <w:t> </w:t>
      </w:r>
      <w:r w:rsidRPr="003A57C8">
        <w:rPr>
          <w:rFonts w:ascii="Arial" w:hAnsi="Arial" w:cs="Arial"/>
          <w:color w:val="003952"/>
          <w:sz w:val="24"/>
          <w:szCs w:val="24"/>
        </w:rPr>
        <w:t xml:space="preserve">Email your Members of Congress and urge them to support and protect our senior neighbors: </w:t>
      </w:r>
      <w:hyperlink r:id="rId9" w:history="1">
        <w:r w:rsidRPr="003A57C8">
          <w:rPr>
            <w:rStyle w:val="Hyperlink"/>
            <w:rFonts w:ascii="Arial" w:hAnsi="Arial" w:cs="Arial"/>
            <w:color w:val="00B7C4"/>
            <w:sz w:val="24"/>
            <w:szCs w:val="24"/>
          </w:rPr>
          <w:t>www.mealsonwheelsamerica.org/emailcongress</w:t>
        </w:r>
      </w:hyperlink>
    </w:p>
    <w:p w14:paraId="3551CEEB" w14:textId="77777777" w:rsidR="00AE5957" w:rsidRPr="003A57C8" w:rsidRDefault="00AE5957" w:rsidP="00AE5957">
      <w:pPr>
        <w:ind w:left="720"/>
        <w:rPr>
          <w:rStyle w:val="Hyperlink"/>
          <w:rFonts w:ascii="Arial" w:hAnsi="Arial" w:cs="Arial"/>
          <w:color w:val="00B7C4"/>
          <w:sz w:val="24"/>
          <w:szCs w:val="24"/>
        </w:rPr>
      </w:pPr>
    </w:p>
    <w:p w14:paraId="50099B42" w14:textId="7F5562AF" w:rsidR="00B425DF" w:rsidRPr="003A57C8" w:rsidRDefault="00B425DF" w:rsidP="001446F8">
      <w:pPr>
        <w:ind w:left="720"/>
        <w:rPr>
          <w:rFonts w:ascii="Arial" w:hAnsi="Arial" w:cs="Arial"/>
          <w:color w:val="003952"/>
          <w:sz w:val="24"/>
          <w:szCs w:val="24"/>
        </w:rPr>
      </w:pPr>
      <w:r w:rsidRPr="003A57C8">
        <w:rPr>
          <w:rFonts w:ascii="Arial" w:hAnsi="Arial" w:cs="Arial"/>
          <w:color w:val="003952"/>
          <w:sz w:val="24"/>
          <w:szCs w:val="24"/>
        </w:rPr>
        <w:t xml:space="preserve">Urge Congress to protect our country’s most at-risk seniors by increasing federal funding for the Older Americans Act, which supports Meals on Wheels programs nationwide. Take action by emailing your Members of Congress today: </w:t>
      </w:r>
      <w:hyperlink r:id="rId10" w:history="1">
        <w:r w:rsidRPr="003A57C8">
          <w:rPr>
            <w:rStyle w:val="Hyperlink"/>
            <w:rFonts w:ascii="Arial" w:hAnsi="Arial" w:cs="Arial"/>
            <w:color w:val="00B7C4"/>
            <w:sz w:val="24"/>
            <w:szCs w:val="24"/>
          </w:rPr>
          <w:t>www.mealsonwheelsamerica.org/emailcongress</w:t>
        </w:r>
      </w:hyperlink>
      <w:r w:rsidRPr="003A57C8">
        <w:rPr>
          <w:rFonts w:ascii="Arial" w:hAnsi="Arial" w:cs="Arial"/>
          <w:color w:val="003952"/>
          <w:sz w:val="24"/>
          <w:szCs w:val="24"/>
        </w:rPr>
        <w:t>.</w:t>
      </w:r>
    </w:p>
    <w:sectPr w:rsidR="00B425DF" w:rsidRPr="003A57C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A7CC09" w14:textId="77777777" w:rsidR="00383641" w:rsidRDefault="00383641" w:rsidP="00CD0969">
      <w:pPr>
        <w:spacing w:after="0" w:line="240" w:lineRule="auto"/>
      </w:pPr>
      <w:r>
        <w:separator/>
      </w:r>
    </w:p>
  </w:endnote>
  <w:endnote w:type="continuationSeparator" w:id="0">
    <w:p w14:paraId="2C361B42" w14:textId="77777777" w:rsidR="00383641" w:rsidRDefault="00383641" w:rsidP="00CD0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6F8EA" w14:textId="77777777" w:rsidR="00383641" w:rsidRDefault="00383641" w:rsidP="00CD0969">
      <w:pPr>
        <w:spacing w:after="0" w:line="240" w:lineRule="auto"/>
      </w:pPr>
      <w:r>
        <w:separator/>
      </w:r>
    </w:p>
  </w:footnote>
  <w:footnote w:type="continuationSeparator" w:id="0">
    <w:p w14:paraId="51CBFBA4" w14:textId="77777777" w:rsidR="00383641" w:rsidRDefault="00383641" w:rsidP="00CD09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497B29" w14:textId="77777777" w:rsidR="00CD0969" w:rsidRDefault="00CD0969" w:rsidP="00CD0969">
    <w:pPr>
      <w:pStyle w:val="Header"/>
      <w:jc w:val="center"/>
    </w:pPr>
    <w:r>
      <w:rPr>
        <w:noProof/>
      </w:rPr>
      <w:drawing>
        <wp:inline distT="0" distB="0" distL="0" distR="0" wp14:anchorId="109D7B9E" wp14:editId="049C28E7">
          <wp:extent cx="1631290" cy="899323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OW_America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9421" cy="9038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E3N7MwMzG1MLNU0lEKTi0uzszPAykwqgUAPYSLRywAAAA="/>
  </w:docVars>
  <w:rsids>
    <w:rsidRoot w:val="00CD0969"/>
    <w:rsid w:val="00081707"/>
    <w:rsid w:val="001056F6"/>
    <w:rsid w:val="001446F8"/>
    <w:rsid w:val="0016221C"/>
    <w:rsid w:val="001C2235"/>
    <w:rsid w:val="001E41C8"/>
    <w:rsid w:val="001E7F04"/>
    <w:rsid w:val="002276CC"/>
    <w:rsid w:val="002510D1"/>
    <w:rsid w:val="0027005D"/>
    <w:rsid w:val="002A6F8E"/>
    <w:rsid w:val="0031513E"/>
    <w:rsid w:val="00383641"/>
    <w:rsid w:val="003A57C8"/>
    <w:rsid w:val="003D4762"/>
    <w:rsid w:val="003E6DC7"/>
    <w:rsid w:val="003F4BCB"/>
    <w:rsid w:val="00403A38"/>
    <w:rsid w:val="0050456D"/>
    <w:rsid w:val="006F1A4D"/>
    <w:rsid w:val="00875B9B"/>
    <w:rsid w:val="008B7D88"/>
    <w:rsid w:val="008E2189"/>
    <w:rsid w:val="0091630C"/>
    <w:rsid w:val="009B5137"/>
    <w:rsid w:val="00A33DB8"/>
    <w:rsid w:val="00A85769"/>
    <w:rsid w:val="00AC5E39"/>
    <w:rsid w:val="00AE5957"/>
    <w:rsid w:val="00B425DF"/>
    <w:rsid w:val="00B555C1"/>
    <w:rsid w:val="00CD0969"/>
    <w:rsid w:val="00DD3262"/>
    <w:rsid w:val="00E152D0"/>
    <w:rsid w:val="00E45DDB"/>
    <w:rsid w:val="00EB3306"/>
    <w:rsid w:val="00F94E68"/>
    <w:rsid w:val="00FB4E9F"/>
    <w:rsid w:val="00FD1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4138B3B"/>
  <w15:chartTrackingRefBased/>
  <w15:docId w15:val="{8C5195E7-0AFE-4280-8803-50929A47E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09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969"/>
  </w:style>
  <w:style w:type="paragraph" w:styleId="Footer">
    <w:name w:val="footer"/>
    <w:basedOn w:val="Normal"/>
    <w:link w:val="FooterChar"/>
    <w:uiPriority w:val="99"/>
    <w:unhideWhenUsed/>
    <w:rsid w:val="00CD09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969"/>
  </w:style>
  <w:style w:type="character" w:styleId="Hyperlink">
    <w:name w:val="Hyperlink"/>
    <w:basedOn w:val="DefaultParagraphFont"/>
    <w:uiPriority w:val="99"/>
    <w:unhideWhenUsed/>
    <w:rsid w:val="00AC5E3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B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3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alsonwheelsamerica.org/emailcongres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mealsonwheelsamerica.org/facts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ealsonwheelsamerica.org/advocate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://www.mealsonwheelsamerica.org/emailcongres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mealsonwheelsamerica.org/emailcongres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Espie</dc:creator>
  <cp:keywords/>
  <dc:description/>
  <cp:lastModifiedBy>Colleen Psomas</cp:lastModifiedBy>
  <cp:revision>3</cp:revision>
  <cp:lastPrinted>2018-12-10T22:05:00Z</cp:lastPrinted>
  <dcterms:created xsi:type="dcterms:W3CDTF">2019-01-15T19:14:00Z</dcterms:created>
  <dcterms:modified xsi:type="dcterms:W3CDTF">2019-01-15T20:04:00Z</dcterms:modified>
</cp:coreProperties>
</file>